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14BA3" w14:textId="77777777" w:rsidR="00543454" w:rsidRDefault="00543454" w:rsidP="00543454">
      <w:pPr>
        <w:spacing w:line="480" w:lineRule="auto"/>
        <w:ind w:right="240"/>
        <w:jc w:val="center"/>
        <w:rPr>
          <w:rFonts w:eastAsia="黑体"/>
          <w:sz w:val="44"/>
          <w:szCs w:val="44"/>
        </w:rPr>
      </w:pPr>
      <w:bookmarkStart w:id="0" w:name="_Hlk514498166"/>
      <w:r>
        <w:rPr>
          <w:rFonts w:eastAsia="黑体"/>
          <w:noProof/>
          <w:sz w:val="44"/>
          <w:szCs w:val="44"/>
        </w:rPr>
        <w:drawing>
          <wp:inline distT="0" distB="0" distL="0" distR="0" wp14:anchorId="514B00E0" wp14:editId="456D8178">
            <wp:extent cx="3082925" cy="429260"/>
            <wp:effectExtent l="0" t="0" r="3175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F8A8C" w14:textId="77777777" w:rsidR="00543454" w:rsidRDefault="00543454" w:rsidP="00543454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  <w:r>
        <w:rPr>
          <w:rFonts w:ascii="华文行楷" w:eastAsia="华文行楷" w:hAnsi="华文行楷" w:cs="华文行楷" w:hint="eastAsia"/>
          <w:sz w:val="72"/>
          <w:szCs w:val="72"/>
        </w:rPr>
        <w:t>软 件 工 程 实 验</w:t>
      </w:r>
    </w:p>
    <w:p w14:paraId="0CB31100" w14:textId="77777777" w:rsidR="00543454" w:rsidRPr="00022755" w:rsidRDefault="00543454" w:rsidP="00543454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</w:p>
    <w:p w14:paraId="4C9FF54E" w14:textId="51F29CDC" w:rsidR="00543454" w:rsidRPr="00445580" w:rsidRDefault="00CB01CC" w:rsidP="00543454">
      <w:pPr>
        <w:ind w:right="240"/>
        <w:jc w:val="center"/>
        <w:rPr>
          <w:rFonts w:eastAsia="华文行楷"/>
          <w:sz w:val="96"/>
          <w:szCs w:val="72"/>
        </w:rPr>
      </w:pPr>
      <w:r>
        <w:rPr>
          <w:rFonts w:eastAsia="华文行楷" w:hint="eastAsia"/>
          <w:sz w:val="96"/>
          <w:szCs w:val="72"/>
        </w:rPr>
        <w:t>问题修复报告</w:t>
      </w:r>
    </w:p>
    <w:p w14:paraId="2F92960A" w14:textId="77777777" w:rsidR="00543454" w:rsidRDefault="00543454" w:rsidP="00543454">
      <w:pPr>
        <w:ind w:right="240"/>
        <w:jc w:val="center"/>
        <w:rPr>
          <w:b/>
          <w:bCs/>
          <w:sz w:val="28"/>
        </w:rPr>
      </w:pPr>
      <w:r>
        <w:rPr>
          <w:rFonts w:eastAsia="黑体" w:hint="eastAsia"/>
          <w:sz w:val="52"/>
          <w:szCs w:val="32"/>
        </w:rPr>
        <w:t>面向</w:t>
      </w:r>
      <w:r>
        <w:rPr>
          <w:rFonts w:eastAsia="黑体" w:hint="eastAsia"/>
          <w:sz w:val="52"/>
          <w:szCs w:val="32"/>
        </w:rPr>
        <w:t>Apache</w:t>
      </w:r>
      <w:r>
        <w:rPr>
          <w:rFonts w:eastAsia="黑体" w:hint="eastAsia"/>
          <w:sz w:val="52"/>
          <w:szCs w:val="32"/>
        </w:rPr>
        <w:t>的个人助手</w:t>
      </w:r>
      <w:bookmarkEnd w:id="0"/>
    </w:p>
    <w:p w14:paraId="2592DC45" w14:textId="77777777" w:rsidR="00543454" w:rsidRDefault="00543454" w:rsidP="00543454">
      <w:pPr>
        <w:ind w:left="240" w:right="240" w:firstLine="562"/>
        <w:rPr>
          <w:b/>
          <w:bCs/>
          <w:sz w:val="28"/>
        </w:rPr>
      </w:pPr>
    </w:p>
    <w:tbl>
      <w:tblPr>
        <w:tblpPr w:leftFromText="180" w:rightFromText="180" w:vertAnchor="text" w:horzAnchor="margin" w:tblpXSpec="center" w:tblpYSpec="inside"/>
        <w:tblW w:w="681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4371"/>
      </w:tblGrid>
      <w:tr w:rsidR="00543454" w14:paraId="623105F0" w14:textId="77777777" w:rsidTr="00FE1DAA">
        <w:trPr>
          <w:trHeight w:val="616"/>
        </w:trPr>
        <w:tc>
          <w:tcPr>
            <w:tcW w:w="2448" w:type="dxa"/>
          </w:tcPr>
          <w:p w14:paraId="0E19065B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队伍</w:t>
            </w:r>
          </w:p>
        </w:tc>
        <w:tc>
          <w:tcPr>
            <w:tcW w:w="4371" w:type="dxa"/>
            <w:tcBorders>
              <w:bottom w:val="single" w:sz="4" w:space="0" w:color="auto"/>
            </w:tcBorders>
            <w:vAlign w:val="center"/>
          </w:tcPr>
          <w:p w14:paraId="711588E1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弟归（</w:t>
            </w:r>
            <w:r>
              <w:rPr>
                <w:rFonts w:eastAsia="黑体" w:hint="eastAsia"/>
                <w:spacing w:val="30"/>
                <w:kern w:val="10"/>
                <w:sz w:val="30"/>
              </w:rPr>
              <w:t>GroupA</w:t>
            </w:r>
            <w:r>
              <w:rPr>
                <w:rFonts w:eastAsia="黑体" w:hint="eastAsia"/>
                <w:spacing w:val="30"/>
                <w:kern w:val="10"/>
                <w:sz w:val="30"/>
              </w:rPr>
              <w:t>）</w:t>
            </w:r>
          </w:p>
        </w:tc>
      </w:tr>
      <w:tr w:rsidR="00543454" w14:paraId="49496CF2" w14:textId="77777777" w:rsidTr="00FE1DAA">
        <w:trPr>
          <w:trHeight w:val="616"/>
        </w:trPr>
        <w:tc>
          <w:tcPr>
            <w:tcW w:w="2448" w:type="dxa"/>
          </w:tcPr>
          <w:p w14:paraId="0DBDBF1A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90609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嘉凯</w:t>
            </w:r>
          </w:p>
        </w:tc>
      </w:tr>
      <w:tr w:rsidR="00543454" w14:paraId="7BA7812E" w14:textId="77777777" w:rsidTr="00FE1DAA">
        <w:trPr>
          <w:trHeight w:val="601"/>
        </w:trPr>
        <w:tc>
          <w:tcPr>
            <w:tcW w:w="2448" w:type="dxa"/>
          </w:tcPr>
          <w:p w14:paraId="20E56C6A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7CD296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宁</w:t>
            </w:r>
          </w:p>
        </w:tc>
      </w:tr>
      <w:tr w:rsidR="00543454" w14:paraId="2D41BC42" w14:textId="77777777" w:rsidTr="00FE1DAA">
        <w:trPr>
          <w:trHeight w:val="601"/>
        </w:trPr>
        <w:tc>
          <w:tcPr>
            <w:tcW w:w="2448" w:type="dxa"/>
          </w:tcPr>
          <w:p w14:paraId="6413C6DB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C0B738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叶俊辰</w:t>
            </w:r>
          </w:p>
        </w:tc>
      </w:tr>
      <w:tr w:rsidR="00543454" w14:paraId="6E1869D4" w14:textId="77777777" w:rsidTr="00FE1DAA">
        <w:trPr>
          <w:trHeight w:val="601"/>
        </w:trPr>
        <w:tc>
          <w:tcPr>
            <w:tcW w:w="2448" w:type="dxa"/>
          </w:tcPr>
          <w:p w14:paraId="4DDFEC71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7E9B4C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姬索肇</w:t>
            </w:r>
          </w:p>
        </w:tc>
      </w:tr>
      <w:tr w:rsidR="00543454" w14:paraId="5D72142B" w14:textId="77777777" w:rsidTr="00FE1DAA">
        <w:trPr>
          <w:trHeight w:val="631"/>
        </w:trPr>
        <w:tc>
          <w:tcPr>
            <w:tcW w:w="2448" w:type="dxa"/>
            <w:tcBorders>
              <w:bottom w:val="nil"/>
            </w:tcBorders>
          </w:tcPr>
          <w:p w14:paraId="39A0E533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5A0AE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韩慧敏</w:t>
            </w:r>
          </w:p>
        </w:tc>
      </w:tr>
    </w:tbl>
    <w:p w14:paraId="7C7C9141" w14:textId="77777777" w:rsidR="00543454" w:rsidRDefault="00543454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51DD706F" w14:textId="1868F771" w:rsidR="00543454" w:rsidRDefault="00543454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  <w:r>
        <w:rPr>
          <w:rFonts w:eastAsia="黑体"/>
          <w:spacing w:val="22"/>
          <w:kern w:val="10"/>
          <w:sz w:val="30"/>
        </w:rPr>
        <w:t>20</w:t>
      </w:r>
      <w:r>
        <w:rPr>
          <w:rFonts w:eastAsia="黑体" w:hint="eastAsia"/>
          <w:spacing w:val="22"/>
          <w:kern w:val="10"/>
          <w:sz w:val="30"/>
        </w:rPr>
        <w:t>1</w:t>
      </w:r>
      <w:r>
        <w:rPr>
          <w:rFonts w:eastAsia="黑体"/>
          <w:spacing w:val="22"/>
          <w:kern w:val="10"/>
          <w:sz w:val="30"/>
        </w:rPr>
        <w:t>9</w:t>
      </w:r>
      <w:r>
        <w:rPr>
          <w:rFonts w:eastAsia="黑体"/>
          <w:spacing w:val="22"/>
          <w:kern w:val="10"/>
          <w:sz w:val="30"/>
        </w:rPr>
        <w:t>年</w:t>
      </w:r>
      <w:r>
        <w:rPr>
          <w:rFonts w:eastAsia="黑体"/>
          <w:spacing w:val="22"/>
          <w:kern w:val="10"/>
          <w:sz w:val="30"/>
        </w:rPr>
        <w:t xml:space="preserve"> 5</w:t>
      </w:r>
      <w:r>
        <w:rPr>
          <w:rFonts w:eastAsia="黑体" w:hint="eastAsia"/>
          <w:spacing w:val="22"/>
          <w:kern w:val="10"/>
          <w:sz w:val="30"/>
        </w:rPr>
        <w:t xml:space="preserve"> </w:t>
      </w:r>
      <w:r>
        <w:rPr>
          <w:rFonts w:eastAsia="黑体"/>
          <w:spacing w:val="22"/>
          <w:kern w:val="10"/>
          <w:sz w:val="30"/>
        </w:rPr>
        <w:t>月</w:t>
      </w:r>
      <w:r>
        <w:rPr>
          <w:rFonts w:eastAsia="黑体"/>
          <w:spacing w:val="22"/>
          <w:kern w:val="10"/>
          <w:sz w:val="30"/>
        </w:rPr>
        <w:t xml:space="preserve"> </w:t>
      </w:r>
    </w:p>
    <w:p w14:paraId="0DE96313" w14:textId="4D8A8C25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572F42C7" w14:textId="4B21B63E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67593C37" w14:textId="6568060F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62BD65DB" w14:textId="77777777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372F3C0D" w14:textId="77777777" w:rsidR="00543454" w:rsidRPr="00445580" w:rsidRDefault="00543454" w:rsidP="00543454">
      <w:pPr>
        <w:pStyle w:val="FirstParagraph"/>
        <w:ind w:leftChars="0" w:left="0" w:right="210" w:firstLineChars="0" w:firstLine="0"/>
        <w:jc w:val="center"/>
        <w:rPr>
          <w:rFonts w:ascii="黑体" w:eastAsia="黑体" w:hAnsi="黑体"/>
          <w:lang w:eastAsia="zh-CN"/>
        </w:rPr>
      </w:pPr>
      <w:r w:rsidRPr="00445580">
        <w:rPr>
          <w:rFonts w:ascii="黑体" w:eastAsia="黑体" w:hAnsi="黑体" w:hint="eastAsia"/>
          <w:lang w:eastAsia="zh-CN"/>
        </w:rPr>
        <w:lastRenderedPageBreak/>
        <w:t>版本变更记录</w:t>
      </w:r>
    </w:p>
    <w:tbl>
      <w:tblPr>
        <w:tblW w:w="51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1"/>
        <w:gridCol w:w="1224"/>
        <w:gridCol w:w="4220"/>
        <w:gridCol w:w="1430"/>
      </w:tblGrid>
      <w:tr w:rsidR="00854AA1" w:rsidRPr="00CB01CC" w14:paraId="3BB2180E" w14:textId="77777777" w:rsidTr="00FE1DAA">
        <w:tc>
          <w:tcPr>
            <w:tcW w:w="0" w:type="auto"/>
          </w:tcPr>
          <w:p w14:paraId="2A1F7D84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日期</w:t>
            </w:r>
          </w:p>
        </w:tc>
        <w:tc>
          <w:tcPr>
            <w:tcW w:w="712" w:type="pct"/>
          </w:tcPr>
          <w:p w14:paraId="151EECAD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变更人</w:t>
            </w:r>
          </w:p>
        </w:tc>
        <w:tc>
          <w:tcPr>
            <w:tcW w:w="2455" w:type="pct"/>
          </w:tcPr>
          <w:p w14:paraId="5E6A5368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变更内容</w:t>
            </w:r>
          </w:p>
        </w:tc>
        <w:tc>
          <w:tcPr>
            <w:tcW w:w="0" w:type="auto"/>
          </w:tcPr>
          <w:p w14:paraId="300E9D37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版本号</w:t>
            </w:r>
          </w:p>
        </w:tc>
      </w:tr>
      <w:tr w:rsidR="00822E5D" w:rsidRPr="00CB01CC" w14:paraId="716664B3" w14:textId="77777777" w:rsidTr="00FE1DAA">
        <w:tc>
          <w:tcPr>
            <w:tcW w:w="0" w:type="auto"/>
          </w:tcPr>
          <w:p w14:paraId="2823B207" w14:textId="2DE65156" w:rsidR="00822E5D" w:rsidRDefault="00822E5D" w:rsidP="00FE1DAA">
            <w:pPr>
              <w:ind w:right="240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sz w:val="24"/>
                <w:szCs w:val="24"/>
              </w:rPr>
              <w:t>0190529</w:t>
            </w:r>
          </w:p>
        </w:tc>
        <w:tc>
          <w:tcPr>
            <w:tcW w:w="712" w:type="pct"/>
          </w:tcPr>
          <w:p w14:paraId="7C716F8F" w14:textId="7D5B5ED4" w:rsidR="00822E5D" w:rsidRDefault="00822E5D" w:rsidP="00FE1DAA">
            <w:pPr>
              <w:ind w:right="240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王嘉凯</w:t>
            </w:r>
          </w:p>
        </w:tc>
        <w:tc>
          <w:tcPr>
            <w:tcW w:w="2455" w:type="pct"/>
          </w:tcPr>
          <w:p w14:paraId="26D1C9EC" w14:textId="1A8EEAA9" w:rsidR="00822E5D" w:rsidRDefault="00822E5D" w:rsidP="00854AA1">
            <w:pPr>
              <w:ind w:right="240"/>
              <w:jc w:val="left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根据B组提出的要求进行了修改，添加与设计的测试样例的关联</w:t>
            </w:r>
          </w:p>
        </w:tc>
        <w:tc>
          <w:tcPr>
            <w:tcW w:w="0" w:type="auto"/>
          </w:tcPr>
          <w:p w14:paraId="593C17B5" w14:textId="5CCD9C33" w:rsidR="00822E5D" w:rsidRDefault="00822E5D" w:rsidP="00FE1DAA">
            <w:pPr>
              <w:ind w:right="240"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V</w:t>
            </w:r>
            <w:r>
              <w:rPr>
                <w:rFonts w:ascii="宋体" w:eastAsia="宋体" w:hAnsi="宋体"/>
                <w:sz w:val="24"/>
                <w:szCs w:val="24"/>
              </w:rPr>
              <w:t>1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.</w:t>
            </w:r>
            <w:r>
              <w:rPr>
                <w:rFonts w:ascii="宋体" w:eastAsia="宋体" w:hAnsi="宋体"/>
                <w:sz w:val="24"/>
                <w:szCs w:val="24"/>
              </w:rPr>
              <w:t>0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.</w:t>
            </w:r>
            <w:r w:rsidR="00D026A8">
              <w:rPr>
                <w:rFonts w:ascii="宋体" w:eastAsia="宋体" w:hAnsi="宋体"/>
                <w:sz w:val="24"/>
                <w:szCs w:val="24"/>
              </w:rPr>
              <w:t>3</w:t>
            </w:r>
            <w:bookmarkStart w:id="1" w:name="_GoBack"/>
            <w:bookmarkEnd w:id="1"/>
          </w:p>
        </w:tc>
      </w:tr>
      <w:tr w:rsidR="00854AA1" w:rsidRPr="00CB01CC" w14:paraId="50DB3D04" w14:textId="77777777" w:rsidTr="00FE1DAA">
        <w:tc>
          <w:tcPr>
            <w:tcW w:w="0" w:type="auto"/>
          </w:tcPr>
          <w:p w14:paraId="4B1C4A09" w14:textId="7BEBA7A4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sz w:val="24"/>
                <w:szCs w:val="24"/>
              </w:rPr>
              <w:t>0190520</w:t>
            </w:r>
          </w:p>
        </w:tc>
        <w:tc>
          <w:tcPr>
            <w:tcW w:w="712" w:type="pct"/>
          </w:tcPr>
          <w:p w14:paraId="17510C32" w14:textId="22BA1EB6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王嘉凯</w:t>
            </w:r>
          </w:p>
        </w:tc>
        <w:tc>
          <w:tcPr>
            <w:tcW w:w="2455" w:type="pct"/>
          </w:tcPr>
          <w:p w14:paraId="1B4D943C" w14:textId="6F75AFA9" w:rsidR="00854AA1" w:rsidRPr="00CB01CC" w:rsidRDefault="00854AA1" w:rsidP="00854AA1">
            <w:pPr>
              <w:ind w:right="240"/>
              <w:jc w:val="left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对框架进行了重新修改，添加了引言等</w:t>
            </w:r>
          </w:p>
        </w:tc>
        <w:tc>
          <w:tcPr>
            <w:tcW w:w="0" w:type="auto"/>
          </w:tcPr>
          <w:p w14:paraId="0A3C92DF" w14:textId="0FDCCDC1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V1</w:t>
            </w:r>
            <w:r>
              <w:rPr>
                <w:rFonts w:ascii="宋体" w:eastAsia="宋体" w:hAnsi="宋体"/>
                <w:sz w:val="24"/>
                <w:szCs w:val="24"/>
              </w:rPr>
              <w:t>.0.2</w:t>
            </w:r>
          </w:p>
        </w:tc>
      </w:tr>
      <w:tr w:rsidR="00854AA1" w:rsidRPr="00CB01CC" w14:paraId="7B5DFB5D" w14:textId="77777777" w:rsidTr="00FE1DAA">
        <w:tc>
          <w:tcPr>
            <w:tcW w:w="0" w:type="auto"/>
          </w:tcPr>
          <w:p w14:paraId="3A519918" w14:textId="4EB71A1B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20190</w:t>
            </w:r>
            <w:r w:rsidRPr="00CB01CC">
              <w:rPr>
                <w:rFonts w:ascii="宋体" w:eastAsia="宋体" w:hAnsi="宋体"/>
                <w:sz w:val="24"/>
                <w:szCs w:val="24"/>
              </w:rPr>
              <w:t>5</w:t>
            </w:r>
            <w:r w:rsidR="00854AA1">
              <w:rPr>
                <w:rFonts w:ascii="宋体" w:eastAsia="宋体" w:hAnsi="宋体"/>
                <w:sz w:val="24"/>
                <w:szCs w:val="24"/>
              </w:rPr>
              <w:t>20</w:t>
            </w:r>
          </w:p>
        </w:tc>
        <w:tc>
          <w:tcPr>
            <w:tcW w:w="712" w:type="pct"/>
          </w:tcPr>
          <w:p w14:paraId="676AF68C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姬索肇</w:t>
            </w:r>
          </w:p>
        </w:tc>
        <w:tc>
          <w:tcPr>
            <w:tcW w:w="2455" w:type="pct"/>
          </w:tcPr>
          <w:p w14:paraId="0D8147FB" w14:textId="1DBEB349" w:rsidR="00543454" w:rsidRPr="00CB01CC" w:rsidRDefault="00854AA1" w:rsidP="00FE1DAA">
            <w:pPr>
              <w:pStyle w:val="Compact"/>
              <w:ind w:right="240"/>
              <w:rPr>
                <w:rFonts w:ascii="宋体" w:eastAsia="宋体" w:hAnsi="宋体"/>
                <w:lang w:eastAsia="zh-CN"/>
              </w:rPr>
            </w:pPr>
            <w:r>
              <w:rPr>
                <w:rFonts w:ascii="宋体" w:eastAsia="宋体" w:hAnsi="宋体" w:hint="eastAsia"/>
                <w:lang w:eastAsia="zh-CN"/>
              </w:rPr>
              <w:t>添加了问题报告及修复结果</w:t>
            </w:r>
          </w:p>
        </w:tc>
        <w:tc>
          <w:tcPr>
            <w:tcW w:w="0" w:type="auto"/>
          </w:tcPr>
          <w:p w14:paraId="33B329F9" w14:textId="1EBEF01F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V1.0.</w:t>
            </w:r>
            <w:r w:rsidR="00854AA1">
              <w:rPr>
                <w:rFonts w:ascii="宋体" w:eastAsia="宋体" w:hAnsi="宋体"/>
                <w:sz w:val="24"/>
                <w:szCs w:val="24"/>
              </w:rPr>
              <w:t>1</w:t>
            </w:r>
          </w:p>
        </w:tc>
      </w:tr>
      <w:tr w:rsidR="00854AA1" w:rsidRPr="00CB01CC" w14:paraId="1E182912" w14:textId="77777777" w:rsidTr="00FE1DAA">
        <w:tc>
          <w:tcPr>
            <w:tcW w:w="0" w:type="auto"/>
          </w:tcPr>
          <w:p w14:paraId="5F810AAE" w14:textId="64EC6F21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201905</w:t>
            </w:r>
            <w:r w:rsidR="000F4029">
              <w:rPr>
                <w:rFonts w:ascii="宋体" w:eastAsia="宋体" w:hAnsi="宋体"/>
                <w:sz w:val="24"/>
                <w:szCs w:val="24"/>
              </w:rPr>
              <w:t>20</w:t>
            </w:r>
          </w:p>
        </w:tc>
        <w:tc>
          <w:tcPr>
            <w:tcW w:w="712" w:type="pct"/>
          </w:tcPr>
          <w:p w14:paraId="7483A4A0" w14:textId="0F8EB3B1" w:rsidR="00543454" w:rsidRPr="00CB01CC" w:rsidRDefault="000F4029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叶俊辰</w:t>
            </w:r>
          </w:p>
        </w:tc>
        <w:tc>
          <w:tcPr>
            <w:tcW w:w="2455" w:type="pct"/>
          </w:tcPr>
          <w:p w14:paraId="794F9225" w14:textId="0FB3A835" w:rsidR="00543454" w:rsidRPr="00CB01CC" w:rsidRDefault="000F4029" w:rsidP="00FE1DAA">
            <w:pPr>
              <w:ind w:right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完成第一版本的问题报告说明书</w:t>
            </w:r>
          </w:p>
        </w:tc>
        <w:tc>
          <w:tcPr>
            <w:tcW w:w="0" w:type="auto"/>
          </w:tcPr>
          <w:p w14:paraId="7CA697BD" w14:textId="1455D710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V</w:t>
            </w:r>
            <w:r w:rsidRPr="00CB01CC">
              <w:rPr>
                <w:rFonts w:ascii="宋体" w:eastAsia="宋体" w:hAnsi="宋体"/>
                <w:sz w:val="24"/>
                <w:szCs w:val="24"/>
              </w:rPr>
              <w:t>1.0</w:t>
            </w:r>
            <w:r w:rsidR="000F4029">
              <w:rPr>
                <w:rFonts w:ascii="宋体" w:eastAsia="宋体" w:hAnsi="宋体" w:hint="eastAsia"/>
                <w:sz w:val="24"/>
                <w:szCs w:val="24"/>
              </w:rPr>
              <w:t>.</w:t>
            </w:r>
            <w:r w:rsidR="000F4029">
              <w:rPr>
                <w:rFonts w:ascii="宋体" w:eastAsia="宋体" w:hAnsi="宋体"/>
                <w:sz w:val="24"/>
                <w:szCs w:val="24"/>
              </w:rPr>
              <w:t>0</w:t>
            </w:r>
          </w:p>
        </w:tc>
      </w:tr>
    </w:tbl>
    <w:p w14:paraId="02FC1026" w14:textId="77777777" w:rsidR="00543454" w:rsidRDefault="00543454" w:rsidP="00543454">
      <w:pPr>
        <w:pStyle w:val="a9"/>
        <w:rPr>
          <w:lang w:eastAsia="zh-CN"/>
        </w:rPr>
      </w:pPr>
    </w:p>
    <w:p w14:paraId="1B042553" w14:textId="77777777" w:rsidR="00543454" w:rsidRDefault="00543454" w:rsidP="00543454">
      <w:pPr>
        <w:pStyle w:val="a9"/>
        <w:rPr>
          <w:lang w:eastAsia="zh-CN"/>
        </w:rPr>
      </w:pPr>
    </w:p>
    <w:p w14:paraId="09189861" w14:textId="77777777" w:rsidR="00543454" w:rsidRDefault="00543454" w:rsidP="00543454">
      <w:pPr>
        <w:pStyle w:val="a9"/>
        <w:rPr>
          <w:lang w:eastAsia="zh-CN"/>
        </w:rPr>
      </w:pPr>
    </w:p>
    <w:p w14:paraId="0F9A86B3" w14:textId="77777777" w:rsidR="00543454" w:rsidRDefault="00543454" w:rsidP="00543454">
      <w:pPr>
        <w:pStyle w:val="a9"/>
        <w:rPr>
          <w:lang w:eastAsia="zh-CN"/>
        </w:rPr>
      </w:pPr>
    </w:p>
    <w:p w14:paraId="362E431D" w14:textId="77777777" w:rsidR="00543454" w:rsidRDefault="00543454" w:rsidP="00543454">
      <w:pPr>
        <w:pStyle w:val="a9"/>
        <w:rPr>
          <w:lang w:eastAsia="zh-CN"/>
        </w:rPr>
      </w:pPr>
    </w:p>
    <w:p w14:paraId="27D19152" w14:textId="77777777" w:rsidR="00543454" w:rsidRDefault="00543454" w:rsidP="00543454">
      <w:pPr>
        <w:pStyle w:val="a9"/>
        <w:rPr>
          <w:lang w:eastAsia="zh-CN"/>
        </w:rPr>
      </w:pPr>
    </w:p>
    <w:p w14:paraId="2DC0ABD7" w14:textId="77777777" w:rsidR="00543454" w:rsidRDefault="00543454" w:rsidP="00543454">
      <w:pPr>
        <w:pStyle w:val="a9"/>
        <w:rPr>
          <w:lang w:eastAsia="zh-CN"/>
        </w:rPr>
      </w:pPr>
    </w:p>
    <w:p w14:paraId="538D21A9" w14:textId="77777777" w:rsidR="00543454" w:rsidRDefault="00543454" w:rsidP="00543454">
      <w:pPr>
        <w:pStyle w:val="a9"/>
        <w:rPr>
          <w:lang w:eastAsia="zh-CN"/>
        </w:rPr>
      </w:pPr>
    </w:p>
    <w:p w14:paraId="68511FF7" w14:textId="77777777" w:rsidR="00543454" w:rsidRDefault="00543454" w:rsidP="00543454">
      <w:pPr>
        <w:pStyle w:val="a9"/>
        <w:rPr>
          <w:lang w:eastAsia="zh-CN"/>
        </w:rPr>
      </w:pPr>
    </w:p>
    <w:p w14:paraId="0B444331" w14:textId="77777777" w:rsidR="00543454" w:rsidRDefault="00543454" w:rsidP="00543454">
      <w:pPr>
        <w:pStyle w:val="a9"/>
        <w:rPr>
          <w:lang w:eastAsia="zh-CN"/>
        </w:rPr>
      </w:pPr>
    </w:p>
    <w:p w14:paraId="54D256F6" w14:textId="77777777" w:rsidR="00543454" w:rsidRDefault="00543454" w:rsidP="00543454">
      <w:pPr>
        <w:pStyle w:val="a9"/>
        <w:rPr>
          <w:lang w:eastAsia="zh-CN"/>
        </w:rPr>
      </w:pPr>
    </w:p>
    <w:p w14:paraId="245F02FF" w14:textId="77777777" w:rsidR="00543454" w:rsidRDefault="00543454" w:rsidP="00543454">
      <w:pPr>
        <w:pStyle w:val="a9"/>
        <w:rPr>
          <w:lang w:eastAsia="zh-CN"/>
        </w:rPr>
      </w:pPr>
    </w:p>
    <w:p w14:paraId="6C02AC21" w14:textId="77777777" w:rsidR="00543454" w:rsidRDefault="00543454" w:rsidP="00543454">
      <w:pPr>
        <w:pStyle w:val="a9"/>
        <w:rPr>
          <w:lang w:eastAsia="zh-CN"/>
        </w:rPr>
      </w:pPr>
    </w:p>
    <w:p w14:paraId="3D92505F" w14:textId="77777777" w:rsidR="00543454" w:rsidRDefault="00543454" w:rsidP="00543454">
      <w:pPr>
        <w:pStyle w:val="a9"/>
        <w:rPr>
          <w:lang w:eastAsia="zh-CN"/>
        </w:rPr>
      </w:pPr>
    </w:p>
    <w:p w14:paraId="31221305" w14:textId="77777777" w:rsidR="00543454" w:rsidRDefault="00543454" w:rsidP="00543454">
      <w:pPr>
        <w:pStyle w:val="a9"/>
        <w:rPr>
          <w:lang w:eastAsia="zh-CN"/>
        </w:rPr>
      </w:pPr>
    </w:p>
    <w:p w14:paraId="03407DBD" w14:textId="77777777" w:rsidR="00543454" w:rsidRDefault="00543454" w:rsidP="00543454">
      <w:pPr>
        <w:pStyle w:val="a9"/>
        <w:rPr>
          <w:lang w:eastAsia="zh-CN"/>
        </w:rPr>
      </w:pPr>
    </w:p>
    <w:p w14:paraId="5C2463BF" w14:textId="77777777" w:rsidR="00543454" w:rsidRDefault="00543454" w:rsidP="00543454">
      <w:pPr>
        <w:pStyle w:val="a9"/>
        <w:rPr>
          <w:lang w:eastAsia="zh-CN"/>
        </w:rPr>
      </w:pPr>
    </w:p>
    <w:p w14:paraId="7B13770B" w14:textId="77777777" w:rsidR="00543454" w:rsidRDefault="00543454" w:rsidP="00543454">
      <w:pPr>
        <w:pStyle w:val="a9"/>
        <w:rPr>
          <w:lang w:eastAsia="zh-CN"/>
        </w:rPr>
      </w:pPr>
    </w:p>
    <w:p w14:paraId="34CADDFA" w14:textId="77777777" w:rsidR="00543454" w:rsidRDefault="00543454" w:rsidP="00543454">
      <w:pPr>
        <w:pStyle w:val="a9"/>
        <w:rPr>
          <w:lang w:eastAsia="zh-CN"/>
        </w:rPr>
      </w:pPr>
    </w:p>
    <w:p w14:paraId="65B298C2" w14:textId="713CB1DA" w:rsidR="00543454" w:rsidRDefault="00543454" w:rsidP="00543454">
      <w:pPr>
        <w:pStyle w:val="a9"/>
        <w:rPr>
          <w:lang w:eastAsia="zh-CN"/>
        </w:rPr>
      </w:pPr>
    </w:p>
    <w:p w14:paraId="407FFCBE" w14:textId="77777777" w:rsidR="00A36124" w:rsidRDefault="00A36124" w:rsidP="00543454">
      <w:pPr>
        <w:pStyle w:val="a9"/>
        <w:rPr>
          <w:lang w:eastAsia="zh-CN"/>
        </w:rPr>
      </w:pPr>
    </w:p>
    <w:p w14:paraId="29302980" w14:textId="346B8F2A" w:rsidR="00543454" w:rsidRDefault="00543454">
      <w:pPr>
        <w:rPr>
          <w:rFonts w:ascii="Times New Roman" w:eastAsia="宋体" w:hAnsi="Times New Roman" w:cs="Times New Roman"/>
        </w:r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3811337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F28E4B3" w14:textId="2F158CFB" w:rsidR="00622986" w:rsidRDefault="00622986">
          <w:pPr>
            <w:pStyle w:val="TOC"/>
          </w:pPr>
          <w:r>
            <w:rPr>
              <w:lang w:val="zh-CN"/>
            </w:rPr>
            <w:t>目录</w:t>
          </w:r>
        </w:p>
        <w:p w14:paraId="66F344B8" w14:textId="74F23E9C" w:rsidR="00CB01CC" w:rsidRDefault="00622986">
          <w:pPr>
            <w:pStyle w:val="TOC2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60624" w:history="1">
            <w:r w:rsidR="00CB01CC" w:rsidRPr="0019727D">
              <w:rPr>
                <w:rStyle w:val="ab"/>
                <w:noProof/>
              </w:rPr>
              <w:t>1 引言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4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CB01CC">
              <w:rPr>
                <w:noProof/>
                <w:webHidden/>
              </w:rPr>
              <w:t>3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1DA0299A" w14:textId="289C92BA" w:rsidR="00CB01CC" w:rsidRDefault="00AE13F3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9260625" w:history="1">
            <w:r w:rsidR="00CB01CC" w:rsidRPr="0019727D">
              <w:rPr>
                <w:rStyle w:val="ab"/>
                <w:noProof/>
              </w:rPr>
              <w:t>1.1编写目的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5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CB01CC">
              <w:rPr>
                <w:noProof/>
                <w:webHidden/>
              </w:rPr>
              <w:t>3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2468BBDC" w14:textId="30E0E7D4" w:rsidR="00CB01CC" w:rsidRDefault="00AE13F3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9260626" w:history="1">
            <w:r w:rsidR="00CB01CC" w:rsidRPr="0019727D">
              <w:rPr>
                <w:rStyle w:val="ab"/>
                <w:noProof/>
              </w:rPr>
              <w:t>2 问题报告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6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CB01CC">
              <w:rPr>
                <w:noProof/>
                <w:webHidden/>
              </w:rPr>
              <w:t>3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60FBA243" w14:textId="319980D9" w:rsidR="00CB01CC" w:rsidRDefault="00AE13F3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9260627" w:history="1">
            <w:r w:rsidR="00CB01CC" w:rsidRPr="0019727D">
              <w:rPr>
                <w:rStyle w:val="ab"/>
                <w:noProof/>
              </w:rPr>
              <w:t>2.1问题报告及修复结果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7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CB01CC">
              <w:rPr>
                <w:noProof/>
                <w:webHidden/>
              </w:rPr>
              <w:t>3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5EDA97F1" w14:textId="41E41B2C" w:rsidR="00622986" w:rsidRDefault="00622986">
          <w:r>
            <w:rPr>
              <w:b/>
              <w:bCs/>
              <w:lang w:val="zh-CN"/>
            </w:rPr>
            <w:fldChar w:fldCharType="end"/>
          </w:r>
        </w:p>
      </w:sdtContent>
    </w:sdt>
    <w:p w14:paraId="1D601FAB" w14:textId="090FEB4E" w:rsidR="00622986" w:rsidRDefault="00622986">
      <w:pPr>
        <w:rPr>
          <w:rFonts w:ascii="Times New Roman" w:eastAsia="宋体" w:hAnsi="Times New Roman" w:cs="Times New Roman"/>
        </w:rPr>
      </w:pPr>
    </w:p>
    <w:p w14:paraId="42C2C07D" w14:textId="445F5B3E" w:rsidR="00A36124" w:rsidRDefault="00A36124">
      <w:pPr>
        <w:rPr>
          <w:rFonts w:ascii="Times New Roman" w:eastAsia="宋体" w:hAnsi="Times New Roman" w:cs="Times New Roman"/>
        </w:rPr>
      </w:pPr>
    </w:p>
    <w:p w14:paraId="193C3F94" w14:textId="27B8F578" w:rsidR="00A36124" w:rsidRDefault="00A36124">
      <w:pPr>
        <w:rPr>
          <w:rFonts w:ascii="Times New Roman" w:eastAsia="宋体" w:hAnsi="Times New Roman" w:cs="Times New Roman"/>
        </w:rPr>
      </w:pPr>
    </w:p>
    <w:p w14:paraId="7DADC9D7" w14:textId="61874171" w:rsidR="00A36124" w:rsidRDefault="00A36124">
      <w:pPr>
        <w:rPr>
          <w:rFonts w:ascii="Times New Roman" w:eastAsia="宋体" w:hAnsi="Times New Roman" w:cs="Times New Roman"/>
        </w:rPr>
      </w:pPr>
    </w:p>
    <w:p w14:paraId="1CE6861D" w14:textId="1B62103F" w:rsidR="00A36124" w:rsidRDefault="00A36124">
      <w:pPr>
        <w:rPr>
          <w:rFonts w:ascii="Times New Roman" w:eastAsia="宋体" w:hAnsi="Times New Roman" w:cs="Times New Roman"/>
        </w:rPr>
      </w:pPr>
    </w:p>
    <w:p w14:paraId="1C15FA82" w14:textId="5C9C5A0B" w:rsidR="00A36124" w:rsidRDefault="00A36124">
      <w:pPr>
        <w:rPr>
          <w:rFonts w:ascii="Times New Roman" w:eastAsia="宋体" w:hAnsi="Times New Roman" w:cs="Times New Roman"/>
        </w:rPr>
      </w:pPr>
    </w:p>
    <w:p w14:paraId="753735E1" w14:textId="0CAB4FBC" w:rsidR="00A36124" w:rsidRDefault="00A36124">
      <w:pPr>
        <w:rPr>
          <w:rFonts w:ascii="Times New Roman" w:eastAsia="宋体" w:hAnsi="Times New Roman" w:cs="Times New Roman"/>
        </w:rPr>
      </w:pPr>
    </w:p>
    <w:p w14:paraId="231E8656" w14:textId="0626C7D0" w:rsidR="00A36124" w:rsidRDefault="00A36124">
      <w:pPr>
        <w:rPr>
          <w:rFonts w:ascii="Times New Roman" w:eastAsia="宋体" w:hAnsi="Times New Roman" w:cs="Times New Roman"/>
        </w:rPr>
      </w:pPr>
    </w:p>
    <w:p w14:paraId="18CC2518" w14:textId="1793306A" w:rsidR="00A36124" w:rsidRDefault="00A36124">
      <w:pPr>
        <w:rPr>
          <w:rFonts w:ascii="Times New Roman" w:eastAsia="宋体" w:hAnsi="Times New Roman" w:cs="Times New Roman"/>
        </w:rPr>
      </w:pPr>
    </w:p>
    <w:p w14:paraId="04B52083" w14:textId="289E214E" w:rsidR="00A36124" w:rsidRDefault="00A36124">
      <w:pPr>
        <w:rPr>
          <w:rFonts w:ascii="Times New Roman" w:eastAsia="宋体" w:hAnsi="Times New Roman" w:cs="Times New Roman"/>
        </w:rPr>
      </w:pPr>
    </w:p>
    <w:p w14:paraId="5570660E" w14:textId="3F4F8DDB" w:rsidR="00A36124" w:rsidRDefault="00A36124">
      <w:pPr>
        <w:rPr>
          <w:rFonts w:ascii="Times New Roman" w:eastAsia="宋体" w:hAnsi="Times New Roman" w:cs="Times New Roman"/>
        </w:rPr>
      </w:pPr>
    </w:p>
    <w:p w14:paraId="6A01EC56" w14:textId="48519716" w:rsidR="00A36124" w:rsidRDefault="00A36124">
      <w:pPr>
        <w:rPr>
          <w:rFonts w:ascii="Times New Roman" w:eastAsia="宋体" w:hAnsi="Times New Roman" w:cs="Times New Roman"/>
        </w:rPr>
      </w:pPr>
    </w:p>
    <w:p w14:paraId="7D1DFD15" w14:textId="3F10FDA0" w:rsidR="00A36124" w:rsidRDefault="00A36124">
      <w:pPr>
        <w:rPr>
          <w:rFonts w:ascii="Times New Roman" w:eastAsia="宋体" w:hAnsi="Times New Roman" w:cs="Times New Roman"/>
        </w:rPr>
      </w:pPr>
    </w:p>
    <w:p w14:paraId="09DEB639" w14:textId="35E8B22D" w:rsidR="00A36124" w:rsidRDefault="00A36124">
      <w:pPr>
        <w:rPr>
          <w:rFonts w:ascii="Times New Roman" w:eastAsia="宋体" w:hAnsi="Times New Roman" w:cs="Times New Roman"/>
        </w:rPr>
      </w:pPr>
    </w:p>
    <w:p w14:paraId="3B083E24" w14:textId="0C831B97" w:rsidR="00A36124" w:rsidRDefault="00A36124">
      <w:pPr>
        <w:rPr>
          <w:rFonts w:ascii="Times New Roman" w:eastAsia="宋体" w:hAnsi="Times New Roman" w:cs="Times New Roman"/>
        </w:rPr>
      </w:pPr>
    </w:p>
    <w:p w14:paraId="1CC639F6" w14:textId="30BBF192" w:rsidR="00A36124" w:rsidRDefault="00A36124">
      <w:pPr>
        <w:rPr>
          <w:rFonts w:ascii="Times New Roman" w:eastAsia="宋体" w:hAnsi="Times New Roman" w:cs="Times New Roman"/>
        </w:rPr>
      </w:pPr>
    </w:p>
    <w:p w14:paraId="352F4B67" w14:textId="35B72487" w:rsidR="00A36124" w:rsidRDefault="00A36124">
      <w:pPr>
        <w:rPr>
          <w:rFonts w:ascii="Times New Roman" w:eastAsia="宋体" w:hAnsi="Times New Roman" w:cs="Times New Roman"/>
        </w:rPr>
      </w:pPr>
    </w:p>
    <w:p w14:paraId="4E010EBB" w14:textId="0F604141" w:rsidR="00A36124" w:rsidRDefault="00A36124">
      <w:pPr>
        <w:rPr>
          <w:rFonts w:ascii="Times New Roman" w:eastAsia="宋体" w:hAnsi="Times New Roman" w:cs="Times New Roman"/>
        </w:rPr>
      </w:pPr>
    </w:p>
    <w:p w14:paraId="7AB4016C" w14:textId="6A4A67A6" w:rsidR="00A36124" w:rsidRDefault="00A36124">
      <w:pPr>
        <w:rPr>
          <w:rFonts w:ascii="Times New Roman" w:eastAsia="宋体" w:hAnsi="Times New Roman" w:cs="Times New Roman"/>
        </w:rPr>
      </w:pPr>
    </w:p>
    <w:p w14:paraId="43774D01" w14:textId="709B8931" w:rsidR="00A36124" w:rsidRDefault="00A36124">
      <w:pPr>
        <w:rPr>
          <w:rFonts w:ascii="Times New Roman" w:eastAsia="宋体" w:hAnsi="Times New Roman" w:cs="Times New Roman"/>
        </w:rPr>
      </w:pPr>
    </w:p>
    <w:p w14:paraId="19EB1537" w14:textId="1186696D" w:rsidR="00A36124" w:rsidRDefault="00A36124">
      <w:pPr>
        <w:rPr>
          <w:rFonts w:ascii="Times New Roman" w:eastAsia="宋体" w:hAnsi="Times New Roman" w:cs="Times New Roman"/>
        </w:rPr>
      </w:pPr>
    </w:p>
    <w:p w14:paraId="6C873557" w14:textId="2E663D83" w:rsidR="00A36124" w:rsidRDefault="00A36124">
      <w:pPr>
        <w:rPr>
          <w:rFonts w:ascii="Times New Roman" w:eastAsia="宋体" w:hAnsi="Times New Roman" w:cs="Times New Roman"/>
        </w:rPr>
      </w:pPr>
    </w:p>
    <w:p w14:paraId="235295E5" w14:textId="46159A69" w:rsidR="00A36124" w:rsidRDefault="00A36124">
      <w:pPr>
        <w:rPr>
          <w:rFonts w:ascii="Times New Roman" w:eastAsia="宋体" w:hAnsi="Times New Roman" w:cs="Times New Roman"/>
        </w:rPr>
      </w:pPr>
    </w:p>
    <w:p w14:paraId="45D198EB" w14:textId="33949159" w:rsidR="00A36124" w:rsidRDefault="00A36124">
      <w:pPr>
        <w:rPr>
          <w:rFonts w:ascii="Times New Roman" w:eastAsia="宋体" w:hAnsi="Times New Roman" w:cs="Times New Roman"/>
        </w:rPr>
      </w:pPr>
    </w:p>
    <w:p w14:paraId="6598D8D3" w14:textId="5AEDC1B3" w:rsidR="00A36124" w:rsidRDefault="00A36124">
      <w:pPr>
        <w:rPr>
          <w:rFonts w:ascii="Times New Roman" w:eastAsia="宋体" w:hAnsi="Times New Roman" w:cs="Times New Roman"/>
        </w:rPr>
      </w:pPr>
    </w:p>
    <w:p w14:paraId="6E2CC837" w14:textId="7C2DB879" w:rsidR="00A36124" w:rsidRDefault="00A36124">
      <w:pPr>
        <w:rPr>
          <w:rFonts w:ascii="Times New Roman" w:eastAsia="宋体" w:hAnsi="Times New Roman" w:cs="Times New Roman"/>
        </w:rPr>
      </w:pPr>
    </w:p>
    <w:p w14:paraId="010AECD4" w14:textId="2DD5D7B4" w:rsidR="00A36124" w:rsidRDefault="00A36124">
      <w:pPr>
        <w:rPr>
          <w:rFonts w:ascii="Times New Roman" w:eastAsia="宋体" w:hAnsi="Times New Roman" w:cs="Times New Roman"/>
        </w:rPr>
      </w:pPr>
    </w:p>
    <w:p w14:paraId="7FC0D5D6" w14:textId="3C2D508F" w:rsidR="00A36124" w:rsidRDefault="00A36124">
      <w:pPr>
        <w:rPr>
          <w:rFonts w:ascii="Times New Roman" w:eastAsia="宋体" w:hAnsi="Times New Roman" w:cs="Times New Roman"/>
        </w:rPr>
      </w:pPr>
    </w:p>
    <w:p w14:paraId="31785218" w14:textId="2AF2F336" w:rsidR="00A36124" w:rsidRDefault="00A36124">
      <w:pPr>
        <w:rPr>
          <w:rFonts w:ascii="Times New Roman" w:eastAsia="宋体" w:hAnsi="Times New Roman" w:cs="Times New Roman"/>
        </w:rPr>
      </w:pPr>
    </w:p>
    <w:p w14:paraId="45693070" w14:textId="08E03858" w:rsidR="00A36124" w:rsidRDefault="00A36124">
      <w:pPr>
        <w:rPr>
          <w:rFonts w:ascii="Times New Roman" w:eastAsia="宋体" w:hAnsi="Times New Roman" w:cs="Times New Roman"/>
        </w:rPr>
      </w:pPr>
    </w:p>
    <w:p w14:paraId="1CDE347B" w14:textId="293251F9" w:rsidR="00A36124" w:rsidRDefault="00A36124">
      <w:pPr>
        <w:rPr>
          <w:rFonts w:ascii="Times New Roman" w:eastAsia="宋体" w:hAnsi="Times New Roman" w:cs="Times New Roman"/>
        </w:rPr>
      </w:pPr>
    </w:p>
    <w:p w14:paraId="0A7F7775" w14:textId="02D169EA" w:rsidR="00A36124" w:rsidRDefault="00A36124">
      <w:pPr>
        <w:rPr>
          <w:rFonts w:ascii="Times New Roman" w:eastAsia="宋体" w:hAnsi="Times New Roman" w:cs="Times New Roman"/>
        </w:rPr>
      </w:pPr>
    </w:p>
    <w:p w14:paraId="36D8DBEC" w14:textId="4E846E9E" w:rsidR="00A36124" w:rsidRDefault="00A36124">
      <w:pPr>
        <w:rPr>
          <w:rFonts w:ascii="Times New Roman" w:eastAsia="宋体" w:hAnsi="Times New Roman" w:cs="Times New Roman"/>
        </w:rPr>
      </w:pPr>
    </w:p>
    <w:p w14:paraId="49948794" w14:textId="245591C6" w:rsidR="00A36124" w:rsidRDefault="00A36124">
      <w:pPr>
        <w:rPr>
          <w:rFonts w:ascii="Times New Roman" w:eastAsia="宋体" w:hAnsi="Times New Roman" w:cs="Times New Roman"/>
        </w:rPr>
      </w:pPr>
    </w:p>
    <w:p w14:paraId="01C6316D" w14:textId="0FB794CE" w:rsidR="00A36124" w:rsidRDefault="00A36124">
      <w:pPr>
        <w:rPr>
          <w:rFonts w:ascii="Times New Roman" w:eastAsia="宋体" w:hAnsi="Times New Roman" w:cs="Times New Roman"/>
        </w:rPr>
      </w:pPr>
    </w:p>
    <w:p w14:paraId="10D45830" w14:textId="4425403B" w:rsidR="00A36124" w:rsidRDefault="00A36124">
      <w:pPr>
        <w:rPr>
          <w:rFonts w:ascii="Times New Roman" w:eastAsia="宋体" w:hAnsi="Times New Roman" w:cs="Times New Roman"/>
        </w:rPr>
      </w:pPr>
    </w:p>
    <w:p w14:paraId="641DFE3C" w14:textId="77777777" w:rsidR="00A36124" w:rsidRDefault="00A36124">
      <w:pPr>
        <w:rPr>
          <w:rFonts w:ascii="Times New Roman" w:eastAsia="宋体" w:hAnsi="Times New Roman" w:cs="Times New Roman"/>
        </w:rPr>
      </w:pPr>
    </w:p>
    <w:p w14:paraId="75C21130" w14:textId="77777777" w:rsidR="00622986" w:rsidRDefault="00622986" w:rsidP="00622986">
      <w:pPr>
        <w:pStyle w:val="2"/>
        <w:rPr>
          <w:lang w:eastAsia="zh-CN"/>
        </w:rPr>
      </w:pPr>
      <w:bookmarkStart w:id="2" w:name="_Toc8982652"/>
      <w:bookmarkStart w:id="3" w:name="_Toc9260277"/>
      <w:bookmarkStart w:id="4" w:name="_Toc9260624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2"/>
      <w:bookmarkEnd w:id="3"/>
      <w:bookmarkEnd w:id="4"/>
    </w:p>
    <w:p w14:paraId="311A62C3" w14:textId="77777777" w:rsidR="00622986" w:rsidRDefault="00622986" w:rsidP="00622986">
      <w:pPr>
        <w:pStyle w:val="3"/>
        <w:rPr>
          <w:lang w:eastAsia="zh-CN"/>
        </w:rPr>
      </w:pPr>
      <w:bookmarkStart w:id="5" w:name="编写目的"/>
      <w:bookmarkStart w:id="6" w:name="_Toc8982653"/>
      <w:bookmarkStart w:id="7" w:name="_Toc9260278"/>
      <w:bookmarkStart w:id="8" w:name="_Toc9260625"/>
      <w:bookmarkEnd w:id="5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6"/>
      <w:bookmarkEnd w:id="7"/>
      <w:bookmarkEnd w:id="8"/>
    </w:p>
    <w:p w14:paraId="5C4BA449" w14:textId="3CAF1139" w:rsidR="00622986" w:rsidRPr="00622986" w:rsidRDefault="00622986" w:rsidP="00622986">
      <w:pPr>
        <w:widowControl/>
        <w:spacing w:line="360" w:lineRule="auto"/>
        <w:jc w:val="left"/>
        <w:rPr>
          <w:rFonts w:ascii="宋体" w:eastAsia="宋体" w:hAnsi="宋体"/>
        </w:rPr>
      </w:pPr>
      <w:r>
        <w:tab/>
      </w:r>
      <w:r w:rsidRPr="00622986">
        <w:rPr>
          <w:rFonts w:ascii="宋体" w:eastAsia="宋体" w:hAnsi="宋体" w:hint="eastAsia"/>
          <w:sz w:val="24"/>
          <w:szCs w:val="28"/>
        </w:rPr>
        <w:t>本文档的编写目的，是针对测试报告中的问题修复情况进行说明。</w:t>
      </w:r>
    </w:p>
    <w:p w14:paraId="5CEA6F5E" w14:textId="57BA1727" w:rsidR="00622986" w:rsidRDefault="00622986" w:rsidP="00622986">
      <w:pPr>
        <w:pStyle w:val="2"/>
        <w:rPr>
          <w:lang w:eastAsia="zh-CN"/>
        </w:rPr>
      </w:pPr>
      <w:bookmarkStart w:id="9" w:name="_Toc8982657"/>
      <w:bookmarkStart w:id="10" w:name="_Toc9260279"/>
      <w:bookmarkStart w:id="11" w:name="_Toc9260626"/>
      <w:r>
        <w:rPr>
          <w:lang w:eastAsia="zh-CN"/>
        </w:rPr>
        <w:t xml:space="preserve">2 </w:t>
      </w:r>
      <w:bookmarkEnd w:id="9"/>
      <w:bookmarkEnd w:id="10"/>
      <w:r w:rsidR="00D57762">
        <w:rPr>
          <w:rFonts w:hint="eastAsia"/>
          <w:lang w:eastAsia="zh-CN"/>
        </w:rPr>
        <w:t>问题报告</w:t>
      </w:r>
      <w:bookmarkEnd w:id="11"/>
    </w:p>
    <w:p w14:paraId="28BF43BD" w14:textId="2A097CFF" w:rsidR="00622986" w:rsidRDefault="00622986" w:rsidP="00622986">
      <w:pPr>
        <w:pStyle w:val="3"/>
        <w:rPr>
          <w:lang w:eastAsia="zh-CN"/>
        </w:rPr>
      </w:pPr>
      <w:bookmarkStart w:id="12" w:name="测试目标"/>
      <w:bookmarkStart w:id="13" w:name="_Toc8982658"/>
      <w:bookmarkStart w:id="14" w:name="_Toc9260280"/>
      <w:bookmarkStart w:id="15" w:name="_Toc9260627"/>
      <w:bookmarkEnd w:id="12"/>
      <w:r>
        <w:rPr>
          <w:lang w:eastAsia="zh-CN"/>
        </w:rPr>
        <w:t>2.1</w:t>
      </w:r>
      <w:bookmarkEnd w:id="13"/>
      <w:bookmarkEnd w:id="14"/>
      <w:r w:rsidR="00D57762">
        <w:rPr>
          <w:rFonts w:hint="eastAsia"/>
          <w:lang w:eastAsia="zh-CN"/>
        </w:rPr>
        <w:t>问题报告</w:t>
      </w:r>
      <w:r w:rsidR="00DC3E38">
        <w:rPr>
          <w:rFonts w:hint="eastAsia"/>
          <w:lang w:eastAsia="zh-CN"/>
        </w:rPr>
        <w:t>及修复结果</w:t>
      </w:r>
      <w:bookmarkEnd w:id="15"/>
    </w:p>
    <w:p w14:paraId="40AC6878" w14:textId="77777777" w:rsidR="00622986" w:rsidRPr="007E0238" w:rsidRDefault="00622986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BC45E9" w:rsidRPr="007E0238" w14:paraId="1BEDD81C" w14:textId="77777777" w:rsidTr="0035008A">
        <w:tc>
          <w:tcPr>
            <w:tcW w:w="8296" w:type="dxa"/>
            <w:gridSpan w:val="2"/>
          </w:tcPr>
          <w:p w14:paraId="780CBE4F" w14:textId="3D68E597" w:rsidR="00BC45E9" w:rsidRPr="007E0238" w:rsidRDefault="00BC45E9" w:rsidP="00BC45E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BC45E9" w:rsidRPr="007E0238" w14:paraId="37FE6107" w14:textId="77777777" w:rsidTr="00F2498F">
        <w:tc>
          <w:tcPr>
            <w:tcW w:w="1271" w:type="dxa"/>
            <w:vAlign w:val="center"/>
          </w:tcPr>
          <w:p w14:paraId="0E8863F2" w14:textId="6CA9E098" w:rsidR="00BC45E9" w:rsidRPr="007E0238" w:rsidRDefault="00D03E8A" w:rsidP="00BC45E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</w:rPr>
              <w:t>Q-T</w:t>
            </w:r>
            <w:r w:rsidR="00BC45E9" w:rsidRPr="007E0238">
              <w:rPr>
                <w:rFonts w:ascii="Times New Roman" w:eastAsia="宋体" w:hAnsi="Times New Roman" w:cs="Times New Roman"/>
                <w:b/>
              </w:rPr>
              <w:t>编号</w:t>
            </w:r>
          </w:p>
        </w:tc>
        <w:tc>
          <w:tcPr>
            <w:tcW w:w="7025" w:type="dxa"/>
          </w:tcPr>
          <w:p w14:paraId="216EF01E" w14:textId="0D561357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1</w:t>
            </w:r>
            <w:r w:rsidR="00D03E8A">
              <w:rPr>
                <w:rFonts w:ascii="Times New Roman" w:eastAsia="宋体" w:hAnsi="Times New Roman" w:cs="Times New Roman" w:hint="eastAsia"/>
              </w:rPr>
              <w:t>-</w:t>
            </w:r>
            <w:r w:rsidR="00D03E8A">
              <w:rPr>
                <w:rFonts w:ascii="Times New Roman" w:eastAsia="宋体" w:hAnsi="Times New Roman" w:cs="Times New Roman"/>
              </w:rPr>
              <w:t>23</w:t>
            </w:r>
          </w:p>
        </w:tc>
      </w:tr>
      <w:tr w:rsidR="00BC45E9" w:rsidRPr="007E0238" w14:paraId="04C283D4" w14:textId="77777777" w:rsidTr="00F2498F">
        <w:tc>
          <w:tcPr>
            <w:tcW w:w="1271" w:type="dxa"/>
            <w:vAlign w:val="center"/>
          </w:tcPr>
          <w:p w14:paraId="34DD10E0" w14:textId="03AFE83F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7025" w:type="dxa"/>
          </w:tcPr>
          <w:p w14:paraId="1FDD3838" w14:textId="7AFB7108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姬索肇</w:t>
            </w:r>
          </w:p>
        </w:tc>
      </w:tr>
      <w:tr w:rsidR="00BC45E9" w:rsidRPr="007E0238" w14:paraId="23DA0880" w14:textId="77777777" w:rsidTr="00F2498F">
        <w:tc>
          <w:tcPr>
            <w:tcW w:w="1271" w:type="dxa"/>
            <w:vAlign w:val="center"/>
          </w:tcPr>
          <w:p w14:paraId="44C0968F" w14:textId="7E84E7CB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7025" w:type="dxa"/>
          </w:tcPr>
          <w:p w14:paraId="2B5CD813" w14:textId="1B2C3F49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r w:rsidRPr="007E0238">
              <w:rPr>
                <w:rFonts w:ascii="Times New Roman" w:eastAsia="宋体" w:hAnsi="Times New Roman" w:cs="Times New Roman"/>
              </w:rPr>
              <w:t>的模块管理功能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难以实现。</w:t>
            </w:r>
          </w:p>
        </w:tc>
      </w:tr>
      <w:tr w:rsidR="00BC45E9" w:rsidRPr="007E0238" w14:paraId="4D33059E" w14:textId="77777777" w:rsidTr="00F2498F">
        <w:tc>
          <w:tcPr>
            <w:tcW w:w="1271" w:type="dxa"/>
            <w:vAlign w:val="center"/>
          </w:tcPr>
          <w:p w14:paraId="290954BB" w14:textId="63501E4F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7025" w:type="dxa"/>
          </w:tcPr>
          <w:p w14:paraId="24490421" w14:textId="77777777" w:rsidR="00BC45E9" w:rsidRPr="007E0238" w:rsidRDefault="00BC45E9" w:rsidP="007E0238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</w:t>
            </w:r>
            <w:r w:rsidRPr="007E0238">
              <w:rPr>
                <w:rFonts w:ascii="Times New Roman" w:eastAsia="宋体" w:hAnsi="Times New Roman" w:cs="Times New Roman"/>
              </w:rPr>
              <w:t>Apache</w:t>
            </w:r>
            <w:r w:rsidRPr="007E0238">
              <w:rPr>
                <w:rFonts w:ascii="Times New Roman" w:eastAsia="宋体" w:hAnsi="Times New Roman" w:cs="Times New Roman"/>
              </w:rPr>
              <w:t>官网关于模块部分的表述（如下图所示），模块动态加载功能在</w:t>
            </w:r>
            <w:r w:rsidRPr="007E0238">
              <w:rPr>
                <w:rFonts w:ascii="Times New Roman" w:eastAsia="宋体" w:hAnsi="Times New Roman" w:cs="Times New Roman"/>
              </w:rPr>
              <w:t>Windows</w:t>
            </w:r>
            <w:r w:rsidRPr="007E0238">
              <w:rPr>
                <w:rFonts w:ascii="Times New Roman" w:eastAsia="宋体" w:hAnsi="Times New Roman" w:cs="Times New Roman"/>
              </w:rPr>
              <w:t>系统下是自带的，而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则不是自带的，如果需要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安装模块，需要重新编译</w:t>
            </w:r>
            <w:r w:rsidRPr="007E0238">
              <w:rPr>
                <w:rFonts w:ascii="Times New Roman" w:eastAsia="宋体" w:hAnsi="Times New Roman" w:cs="Times New Roman"/>
              </w:rPr>
              <w:t>Apache HTTP Server</w:t>
            </w:r>
            <w:r w:rsidRPr="007E0238">
              <w:rPr>
                <w:rFonts w:ascii="Times New Roman" w:eastAsia="宋体" w:hAnsi="Times New Roman" w:cs="Times New Roman"/>
              </w:rPr>
              <w:t>，因此模块管理功能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难以实现。</w:t>
            </w:r>
          </w:p>
          <w:p w14:paraId="6604475F" w14:textId="40B9CA52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32938B40" wp14:editId="4E39996A">
                  <wp:extent cx="3966506" cy="1921172"/>
                  <wp:effectExtent l="0" t="0" r="0" b="317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7510" cy="1921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45E9" w:rsidRPr="007E0238" w14:paraId="19772C0C" w14:textId="77777777" w:rsidTr="00F2498F">
        <w:tc>
          <w:tcPr>
            <w:tcW w:w="1271" w:type="dxa"/>
            <w:vAlign w:val="center"/>
          </w:tcPr>
          <w:p w14:paraId="49AF947F" w14:textId="36119F54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7025" w:type="dxa"/>
          </w:tcPr>
          <w:p w14:paraId="6FE0ADC4" w14:textId="4E254B1F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</w:t>
            </w:r>
            <w:r w:rsidR="00EC44BE" w:rsidRPr="007E0238">
              <w:rPr>
                <w:rFonts w:ascii="Times New Roman" w:eastAsia="宋体" w:hAnsi="Times New Roman" w:cs="Times New Roman"/>
              </w:rPr>
              <w:t>，修改</w:t>
            </w:r>
            <w:r w:rsidR="007D7CBD" w:rsidRPr="007E0238">
              <w:rPr>
                <w:rFonts w:ascii="Times New Roman" w:eastAsia="宋体" w:hAnsi="Times New Roman" w:cs="Times New Roman"/>
              </w:rPr>
              <w:t>兼容性</w:t>
            </w:r>
            <w:r w:rsidR="00EC44BE" w:rsidRPr="007E0238">
              <w:rPr>
                <w:rFonts w:ascii="Times New Roman" w:eastAsia="宋体" w:hAnsi="Times New Roman" w:cs="Times New Roman"/>
              </w:rPr>
              <w:t>定义。</w:t>
            </w:r>
          </w:p>
        </w:tc>
      </w:tr>
    </w:tbl>
    <w:p w14:paraId="1E85BF24" w14:textId="20E97661" w:rsidR="00BC45E9" w:rsidRPr="007E0238" w:rsidRDefault="00BC45E9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0"/>
        <w:gridCol w:w="7026"/>
      </w:tblGrid>
      <w:tr w:rsidR="00BC45E9" w:rsidRPr="007E0238" w14:paraId="2C844C87" w14:textId="77777777" w:rsidTr="0009518E">
        <w:tc>
          <w:tcPr>
            <w:tcW w:w="8296" w:type="dxa"/>
            <w:gridSpan w:val="2"/>
          </w:tcPr>
          <w:p w14:paraId="4062E1FC" w14:textId="77777777" w:rsidR="00BC45E9" w:rsidRPr="007E0238" w:rsidRDefault="00BC45E9" w:rsidP="0009518E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BC45E9" w:rsidRPr="007E0238" w14:paraId="5CD36205" w14:textId="77777777" w:rsidTr="00F2498F">
        <w:tc>
          <w:tcPr>
            <w:tcW w:w="1555" w:type="dxa"/>
            <w:vAlign w:val="center"/>
          </w:tcPr>
          <w:p w14:paraId="6A78918F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6741" w:type="dxa"/>
          </w:tcPr>
          <w:p w14:paraId="2E7515D5" w14:textId="458F80B1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2</w:t>
            </w:r>
            <w:r w:rsidR="009C4191">
              <w:rPr>
                <w:rFonts w:ascii="Times New Roman" w:eastAsia="宋体" w:hAnsi="Times New Roman" w:cs="Times New Roman" w:hint="eastAsia"/>
              </w:rPr>
              <w:t>-</w:t>
            </w:r>
            <w:r w:rsidR="009C4191">
              <w:rPr>
                <w:rFonts w:ascii="Times New Roman" w:eastAsia="宋体" w:hAnsi="Times New Roman" w:cs="Times New Roman"/>
              </w:rPr>
              <w:t>31</w:t>
            </w:r>
          </w:p>
        </w:tc>
      </w:tr>
      <w:tr w:rsidR="00BC45E9" w:rsidRPr="007E0238" w14:paraId="75A06F56" w14:textId="77777777" w:rsidTr="00F2498F">
        <w:tc>
          <w:tcPr>
            <w:tcW w:w="1555" w:type="dxa"/>
            <w:vAlign w:val="center"/>
          </w:tcPr>
          <w:p w14:paraId="34644B42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6741" w:type="dxa"/>
          </w:tcPr>
          <w:p w14:paraId="06A7FCF8" w14:textId="63E4EDD5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韩慧敏</w:t>
            </w:r>
          </w:p>
        </w:tc>
      </w:tr>
      <w:tr w:rsidR="00BC45E9" w:rsidRPr="007E0238" w14:paraId="4E165AEF" w14:textId="77777777" w:rsidTr="00F2498F">
        <w:tc>
          <w:tcPr>
            <w:tcW w:w="1555" w:type="dxa"/>
            <w:vAlign w:val="center"/>
          </w:tcPr>
          <w:p w14:paraId="26DC2DC1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6741" w:type="dxa"/>
          </w:tcPr>
          <w:p w14:paraId="67D41429" w14:textId="75F95832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r w:rsidRPr="007E0238">
              <w:rPr>
                <w:rFonts w:ascii="Times New Roman" w:eastAsia="宋体" w:hAnsi="Times New Roman" w:cs="Times New Roman"/>
              </w:rPr>
              <w:t>的</w:t>
            </w:r>
            <w:r w:rsidR="00F20B6A" w:rsidRPr="007E0238">
              <w:rPr>
                <w:rFonts w:ascii="Times New Roman" w:eastAsia="宋体" w:hAnsi="Times New Roman" w:cs="Times New Roman"/>
              </w:rPr>
              <w:t>可拓展性难以测试。</w:t>
            </w:r>
          </w:p>
        </w:tc>
      </w:tr>
      <w:tr w:rsidR="00BC45E9" w:rsidRPr="007E0238" w14:paraId="07CA2A5F" w14:textId="77777777" w:rsidTr="00F2498F">
        <w:tc>
          <w:tcPr>
            <w:tcW w:w="1555" w:type="dxa"/>
            <w:vAlign w:val="center"/>
          </w:tcPr>
          <w:p w14:paraId="4AAB6E32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6741" w:type="dxa"/>
          </w:tcPr>
          <w:p w14:paraId="2DAF592B" w14:textId="7A4FC12F" w:rsidR="00BC45E9" w:rsidRPr="007E0238" w:rsidRDefault="00F20B6A" w:rsidP="007E0238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在项目需求文档中，定义的可拓展性为：根据实际情况的不同（例如开发者的变化，用户需求的变化，物理设备的变化）进行相应的功能变动，在</w:t>
            </w:r>
            <w:r w:rsidR="00F2498F" w:rsidRPr="007E0238">
              <w:rPr>
                <w:rFonts w:ascii="Times New Roman" w:eastAsia="宋体" w:hAnsi="Times New Roman" w:cs="Times New Roman"/>
              </w:rPr>
              <w:t>Apache</w:t>
            </w:r>
            <w:r w:rsidR="00F2498F" w:rsidRPr="007E0238">
              <w:rPr>
                <w:rFonts w:ascii="Times New Roman" w:eastAsia="宋体" w:hAnsi="Times New Roman" w:cs="Times New Roman"/>
              </w:rPr>
              <w:t>中，对于功能的添加难以实现。在实际开发中，此功能并没有完成需求文档</w:t>
            </w:r>
            <w:r w:rsidR="00F2498F" w:rsidRPr="007E0238">
              <w:rPr>
                <w:rFonts w:ascii="Times New Roman" w:eastAsia="宋体" w:hAnsi="Times New Roman" w:cs="Times New Roman"/>
              </w:rPr>
              <w:lastRenderedPageBreak/>
              <w:t>中的要求。</w:t>
            </w:r>
          </w:p>
          <w:p w14:paraId="3AFC9AC4" w14:textId="46740ED3" w:rsidR="00BC45E9" w:rsidRPr="007E0238" w:rsidRDefault="00F2498F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6D69942F" wp14:editId="58F36B58">
                  <wp:extent cx="4317926" cy="1117793"/>
                  <wp:effectExtent l="0" t="0" r="6985" b="635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A06C95.tmp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334" cy="1121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45E9" w:rsidRPr="007E0238" w14:paraId="4F22D8FD" w14:textId="77777777" w:rsidTr="00F2498F">
        <w:tc>
          <w:tcPr>
            <w:tcW w:w="1555" w:type="dxa"/>
            <w:vAlign w:val="center"/>
          </w:tcPr>
          <w:p w14:paraId="71C837D4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lastRenderedPageBreak/>
              <w:t>解决方法</w:t>
            </w:r>
          </w:p>
        </w:tc>
        <w:tc>
          <w:tcPr>
            <w:tcW w:w="6741" w:type="dxa"/>
          </w:tcPr>
          <w:p w14:paraId="2912BE7F" w14:textId="0ABAE7E5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</w:t>
            </w:r>
            <w:r w:rsidR="00EC44BE" w:rsidRPr="007E0238">
              <w:rPr>
                <w:rFonts w:ascii="Times New Roman" w:eastAsia="宋体" w:hAnsi="Times New Roman" w:cs="Times New Roman"/>
              </w:rPr>
              <w:t>，将可拓展性细化。</w:t>
            </w:r>
          </w:p>
        </w:tc>
      </w:tr>
    </w:tbl>
    <w:p w14:paraId="376F3577" w14:textId="63285217" w:rsidR="00BC45E9" w:rsidRPr="007E0238" w:rsidRDefault="00BC45E9">
      <w:pPr>
        <w:rPr>
          <w:rFonts w:ascii="Times New Roman" w:eastAsia="宋体" w:hAnsi="Times New Roman" w:cs="Times New Roman"/>
        </w:rPr>
      </w:pPr>
    </w:p>
    <w:p w14:paraId="1CE216CC" w14:textId="1DD6B14B" w:rsidR="00BC45E9" w:rsidRPr="007E0238" w:rsidRDefault="00BC45E9">
      <w:pPr>
        <w:rPr>
          <w:rFonts w:ascii="Times New Roman" w:eastAsia="宋体" w:hAnsi="Times New Roman" w:cs="Times New Roman"/>
        </w:rPr>
      </w:pPr>
    </w:p>
    <w:p w14:paraId="505C3C73" w14:textId="7D87D613" w:rsidR="00F2498F" w:rsidRPr="007E0238" w:rsidRDefault="00F2498F">
      <w:pPr>
        <w:rPr>
          <w:rFonts w:ascii="Times New Roman" w:eastAsia="宋体" w:hAnsi="Times New Roman" w:cs="Times New Roman"/>
        </w:rPr>
      </w:pPr>
    </w:p>
    <w:p w14:paraId="5F2C8FFC" w14:textId="4B9CA4C4" w:rsidR="00F2498F" w:rsidRPr="007E0238" w:rsidRDefault="00F2498F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300"/>
        <w:gridCol w:w="6996"/>
      </w:tblGrid>
      <w:tr w:rsidR="00932AB4" w:rsidRPr="007E0238" w14:paraId="772D8083" w14:textId="77777777" w:rsidTr="00FF6BD9">
        <w:tc>
          <w:tcPr>
            <w:tcW w:w="1555" w:type="dxa"/>
            <w:vAlign w:val="center"/>
          </w:tcPr>
          <w:p w14:paraId="5F8758F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6741" w:type="dxa"/>
          </w:tcPr>
          <w:p w14:paraId="666CCE26" w14:textId="2F410151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3</w:t>
            </w:r>
            <w:r w:rsidR="00107073">
              <w:rPr>
                <w:rFonts w:ascii="Times New Roman" w:eastAsia="宋体" w:hAnsi="Times New Roman" w:cs="Times New Roman" w:hint="eastAsia"/>
              </w:rPr>
              <w:t>-</w:t>
            </w:r>
            <w:r w:rsidR="00107073">
              <w:rPr>
                <w:rFonts w:ascii="Times New Roman" w:eastAsia="宋体" w:hAnsi="Times New Roman" w:cs="Times New Roman"/>
              </w:rPr>
              <w:t>30</w:t>
            </w:r>
          </w:p>
        </w:tc>
      </w:tr>
      <w:tr w:rsidR="00932AB4" w:rsidRPr="007E0238" w14:paraId="242EDF1B" w14:textId="77777777" w:rsidTr="00FF6BD9">
        <w:tc>
          <w:tcPr>
            <w:tcW w:w="1555" w:type="dxa"/>
            <w:vAlign w:val="center"/>
          </w:tcPr>
          <w:p w14:paraId="27A81355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6741" w:type="dxa"/>
          </w:tcPr>
          <w:p w14:paraId="75FA738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韩慧敏</w:t>
            </w:r>
          </w:p>
        </w:tc>
      </w:tr>
      <w:tr w:rsidR="00932AB4" w:rsidRPr="007E0238" w14:paraId="64846383" w14:textId="77777777" w:rsidTr="00FF6BD9">
        <w:tc>
          <w:tcPr>
            <w:tcW w:w="1555" w:type="dxa"/>
            <w:vAlign w:val="center"/>
          </w:tcPr>
          <w:p w14:paraId="3531D95D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6741" w:type="dxa"/>
          </w:tcPr>
          <w:p w14:paraId="546C945C" w14:textId="0D588040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r w:rsidRPr="007E0238">
              <w:rPr>
                <w:rFonts w:ascii="Times New Roman" w:eastAsia="宋体" w:hAnsi="Times New Roman" w:cs="Times New Roman"/>
              </w:rPr>
              <w:t>的</w:t>
            </w:r>
            <w:r w:rsidR="007E0238" w:rsidRPr="007E0238">
              <w:rPr>
                <w:rFonts w:ascii="Times New Roman" w:eastAsia="宋体" w:hAnsi="Times New Roman" w:cs="Times New Roman"/>
              </w:rPr>
              <w:t>易维护</w:t>
            </w:r>
            <w:r w:rsidRPr="007E0238">
              <w:rPr>
                <w:rFonts w:ascii="Times New Roman" w:eastAsia="宋体" w:hAnsi="Times New Roman" w:cs="Times New Roman"/>
              </w:rPr>
              <w:t>性难以测试。</w:t>
            </w:r>
          </w:p>
        </w:tc>
      </w:tr>
      <w:tr w:rsidR="00932AB4" w:rsidRPr="007E0238" w14:paraId="7C6E80F2" w14:textId="77777777" w:rsidTr="00FF6BD9">
        <w:tc>
          <w:tcPr>
            <w:tcW w:w="1555" w:type="dxa"/>
            <w:vAlign w:val="center"/>
          </w:tcPr>
          <w:p w14:paraId="45EA8D7A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6741" w:type="dxa"/>
          </w:tcPr>
          <w:p w14:paraId="524268F2" w14:textId="35E5DE6B" w:rsidR="00932AB4" w:rsidRPr="007E0238" w:rsidRDefault="00932AB4" w:rsidP="007E0238">
            <w:pPr>
              <w:ind w:right="240"/>
            </w:pPr>
            <w:r w:rsidRPr="007E0238">
              <w:rPr>
                <w:rFonts w:ascii="Times New Roman" w:eastAsia="宋体" w:hAnsi="Times New Roman" w:cs="Times New Roman"/>
              </w:rPr>
              <w:t>在项目需求文档中，定义的可拓展性为：</w:t>
            </w:r>
            <w:r w:rsidR="007E0238" w:rsidRPr="007E0238">
              <w:rPr>
                <w:rFonts w:ascii="Times New Roman" w:eastAsia="宋体" w:hAnsi="Times New Roman" w:cs="Times New Roman"/>
              </w:rPr>
              <w:t>应用中部分模块或方法的更新和更换不应影响整个应用的正常运行。</w:t>
            </w:r>
            <w:r w:rsidRPr="007E0238">
              <w:rPr>
                <w:rFonts w:ascii="Times New Roman" w:eastAsia="宋体" w:hAnsi="Times New Roman" w:cs="Times New Roman"/>
              </w:rPr>
              <w:t>在</w:t>
            </w:r>
            <w:r w:rsidRPr="007E0238">
              <w:rPr>
                <w:rFonts w:ascii="Times New Roman" w:eastAsia="宋体" w:hAnsi="Times New Roman" w:cs="Times New Roman"/>
              </w:rPr>
              <w:t>Apache</w:t>
            </w:r>
            <w:r w:rsidRPr="007E0238">
              <w:rPr>
                <w:rFonts w:ascii="Times New Roman" w:eastAsia="宋体" w:hAnsi="Times New Roman" w:cs="Times New Roman"/>
              </w:rPr>
              <w:t>中，对于功能的添加难以实现。在实际开发中，此功能并没有完成需求文档中的要求。</w:t>
            </w:r>
          </w:p>
          <w:p w14:paraId="58C0EDC5" w14:textId="6BF407D5" w:rsidR="00932AB4" w:rsidRPr="007E0238" w:rsidRDefault="007E0238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0BDD74DD" wp14:editId="0318BFDA">
                  <wp:extent cx="4296375" cy="609685"/>
                  <wp:effectExtent l="0" t="0" r="952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141EC3.tmp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6375" cy="60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2AB4" w:rsidRPr="007E0238" w14:paraId="281A8CC0" w14:textId="77777777" w:rsidTr="00FF6BD9">
        <w:tc>
          <w:tcPr>
            <w:tcW w:w="1555" w:type="dxa"/>
            <w:vAlign w:val="center"/>
          </w:tcPr>
          <w:p w14:paraId="3655B0B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6741" w:type="dxa"/>
          </w:tcPr>
          <w:p w14:paraId="10690612" w14:textId="13F7FC5C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，细化</w:t>
            </w:r>
            <w:r w:rsidR="007E0238">
              <w:rPr>
                <w:rFonts w:ascii="Times New Roman" w:eastAsia="宋体" w:hAnsi="Times New Roman" w:cs="Times New Roman" w:hint="eastAsia"/>
              </w:rPr>
              <w:t>易维护性</w:t>
            </w:r>
            <w:r w:rsidRPr="007E0238">
              <w:rPr>
                <w:rFonts w:ascii="Times New Roman" w:eastAsia="宋体" w:hAnsi="Times New Roman" w:cs="Times New Roman"/>
              </w:rPr>
              <w:t>。</w:t>
            </w:r>
          </w:p>
        </w:tc>
      </w:tr>
    </w:tbl>
    <w:p w14:paraId="5369D476" w14:textId="2B990E4B" w:rsidR="00F2498F" w:rsidRDefault="00F2498F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7E0238" w:rsidRPr="007E0238" w14:paraId="0C04168A" w14:textId="77777777" w:rsidTr="00EC0DED">
        <w:tc>
          <w:tcPr>
            <w:tcW w:w="8296" w:type="dxa"/>
            <w:gridSpan w:val="2"/>
          </w:tcPr>
          <w:p w14:paraId="598CDCEB" w14:textId="77777777" w:rsidR="007E0238" w:rsidRPr="007E0238" w:rsidRDefault="007E0238" w:rsidP="00EC0DE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7E0238" w:rsidRPr="007E0238" w14:paraId="46574231" w14:textId="77777777" w:rsidTr="007E0238">
        <w:tc>
          <w:tcPr>
            <w:tcW w:w="1271" w:type="dxa"/>
            <w:vAlign w:val="center"/>
          </w:tcPr>
          <w:p w14:paraId="13E16694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7025" w:type="dxa"/>
          </w:tcPr>
          <w:p w14:paraId="49290951" w14:textId="65262EB8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 w:rsidR="00400315">
              <w:rPr>
                <w:rFonts w:ascii="Times New Roman" w:eastAsia="宋体" w:hAnsi="Times New Roman" w:cs="Times New Roman" w:hint="eastAsia"/>
              </w:rPr>
              <w:t>-</w:t>
            </w:r>
            <w:r w:rsidR="00400315">
              <w:rPr>
                <w:rFonts w:ascii="Times New Roman" w:eastAsia="宋体" w:hAnsi="Times New Roman" w:cs="Times New Roman"/>
              </w:rPr>
              <w:t>1</w:t>
            </w:r>
            <w:r w:rsidR="00400315">
              <w:rPr>
                <w:rFonts w:ascii="Times New Roman" w:eastAsia="宋体" w:hAnsi="Times New Roman" w:cs="Times New Roman" w:hint="eastAsia"/>
              </w:rPr>
              <w:t>：</w:t>
            </w:r>
            <w:r w:rsidR="00400315">
              <w:rPr>
                <w:rFonts w:ascii="Times New Roman" w:eastAsia="宋体" w:hAnsi="Times New Roman" w:cs="Times New Roman" w:hint="eastAsia"/>
              </w:rPr>
              <w:t>2</w:t>
            </w:r>
            <w:r w:rsidR="00400315">
              <w:rPr>
                <w:rFonts w:ascii="Times New Roman" w:eastAsia="宋体" w:hAnsi="Times New Roman" w:cs="Times New Roman"/>
              </w:rPr>
              <w:t>3</w:t>
            </w:r>
          </w:p>
        </w:tc>
      </w:tr>
      <w:tr w:rsidR="007E0238" w:rsidRPr="007E0238" w14:paraId="2C6656BA" w14:textId="77777777" w:rsidTr="007E0238">
        <w:tc>
          <w:tcPr>
            <w:tcW w:w="1271" w:type="dxa"/>
            <w:vAlign w:val="center"/>
          </w:tcPr>
          <w:p w14:paraId="1C931C82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7025" w:type="dxa"/>
          </w:tcPr>
          <w:p w14:paraId="52B95E5F" w14:textId="025B87FF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王嘉凯</w:t>
            </w:r>
          </w:p>
        </w:tc>
      </w:tr>
      <w:tr w:rsidR="007E0238" w:rsidRPr="007E0238" w14:paraId="126F00CF" w14:textId="77777777" w:rsidTr="007E0238">
        <w:tc>
          <w:tcPr>
            <w:tcW w:w="1271" w:type="dxa"/>
            <w:vAlign w:val="center"/>
          </w:tcPr>
          <w:p w14:paraId="6D19ECD8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7025" w:type="dxa"/>
          </w:tcPr>
          <w:p w14:paraId="169FFB0E" w14:textId="130A794C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r>
              <w:rPr>
                <w:rFonts w:ascii="Times New Roman" w:eastAsia="宋体" w:hAnsi="Times New Roman" w:cs="Times New Roman" w:hint="eastAsia"/>
              </w:rPr>
              <w:t>在出现异常的时候只会在后台返回，不会在前端提示。</w:t>
            </w:r>
          </w:p>
        </w:tc>
      </w:tr>
      <w:tr w:rsidR="007E0238" w:rsidRPr="007E0238" w14:paraId="5E218317" w14:textId="77777777" w:rsidTr="007E0238">
        <w:tc>
          <w:tcPr>
            <w:tcW w:w="1271" w:type="dxa"/>
            <w:vAlign w:val="center"/>
          </w:tcPr>
          <w:p w14:paraId="477ECBEE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7025" w:type="dxa"/>
          </w:tcPr>
          <w:p w14:paraId="66625548" w14:textId="6349231F" w:rsidR="007E0238" w:rsidRPr="007E0238" w:rsidRDefault="007E0238" w:rsidP="00EC0DED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前端编写中</w:t>
            </w:r>
            <w:r w:rsidR="00165B80">
              <w:rPr>
                <w:rFonts w:ascii="Times New Roman" w:eastAsia="宋体" w:hAnsi="Times New Roman" w:cs="Times New Roman" w:hint="eastAsia"/>
              </w:rPr>
              <w:t>，没有将错误的信息进行提示，原因是对</w:t>
            </w:r>
            <w:r w:rsidR="00165B80">
              <w:rPr>
                <w:rFonts w:ascii="Times New Roman" w:eastAsia="宋体" w:hAnsi="Times New Roman" w:cs="Times New Roman" w:hint="eastAsia"/>
              </w:rPr>
              <w:t>json</w:t>
            </w:r>
            <w:r w:rsidR="00165B80">
              <w:rPr>
                <w:rFonts w:ascii="Times New Roman" w:eastAsia="宋体" w:hAnsi="Times New Roman" w:cs="Times New Roman" w:hint="eastAsia"/>
              </w:rPr>
              <w:t>数据的错误使用。</w:t>
            </w:r>
          </w:p>
          <w:p w14:paraId="656E939B" w14:textId="495AFBB3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hint="eastAsia"/>
                <w:noProof/>
                <w:lang w:val="zh-CN"/>
              </w:rPr>
              <w:drawing>
                <wp:inline distT="0" distB="0" distL="0" distR="0" wp14:anchorId="4276CF0E" wp14:editId="0D85C379">
                  <wp:extent cx="4231758" cy="626015"/>
                  <wp:effectExtent l="0" t="0" r="0" b="317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14C27B.tmp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2575" cy="632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0238" w:rsidRPr="007E0238" w14:paraId="7AF588D5" w14:textId="77777777" w:rsidTr="007E0238">
        <w:tc>
          <w:tcPr>
            <w:tcW w:w="1271" w:type="dxa"/>
            <w:vAlign w:val="center"/>
          </w:tcPr>
          <w:p w14:paraId="46AEE4C5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7025" w:type="dxa"/>
          </w:tcPr>
          <w:p w14:paraId="3E8B241F" w14:textId="768F22C3" w:rsidR="007E0238" w:rsidRPr="007E0238" w:rsidRDefault="00165B80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前端数据的表示方式。</w:t>
            </w:r>
          </w:p>
        </w:tc>
      </w:tr>
    </w:tbl>
    <w:p w14:paraId="29C627EB" w14:textId="77777777" w:rsidR="007E0238" w:rsidRPr="007E0238" w:rsidRDefault="007E0238">
      <w:pPr>
        <w:rPr>
          <w:rFonts w:ascii="Times New Roman" w:eastAsia="宋体" w:hAnsi="Times New Roman" w:cs="Times New Roman"/>
        </w:rPr>
      </w:pPr>
    </w:p>
    <w:sectPr w:rsidR="007E0238" w:rsidRPr="007E02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0F428C" w14:textId="77777777" w:rsidR="00AE13F3" w:rsidRDefault="00AE13F3" w:rsidP="00BC45E9">
      <w:r>
        <w:separator/>
      </w:r>
    </w:p>
  </w:endnote>
  <w:endnote w:type="continuationSeparator" w:id="0">
    <w:p w14:paraId="121A6C29" w14:textId="77777777" w:rsidR="00AE13F3" w:rsidRDefault="00AE13F3" w:rsidP="00BC4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94A876" w14:textId="77777777" w:rsidR="00AE13F3" w:rsidRDefault="00AE13F3" w:rsidP="00BC45E9">
      <w:r>
        <w:separator/>
      </w:r>
    </w:p>
  </w:footnote>
  <w:footnote w:type="continuationSeparator" w:id="0">
    <w:p w14:paraId="0E797B89" w14:textId="77777777" w:rsidR="00AE13F3" w:rsidRDefault="00AE13F3" w:rsidP="00BC45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6C7E"/>
    <w:rsid w:val="000768AB"/>
    <w:rsid w:val="000F4029"/>
    <w:rsid w:val="00107073"/>
    <w:rsid w:val="00165B80"/>
    <w:rsid w:val="001E1227"/>
    <w:rsid w:val="001E6160"/>
    <w:rsid w:val="00400315"/>
    <w:rsid w:val="00406C7E"/>
    <w:rsid w:val="004A7C40"/>
    <w:rsid w:val="00543454"/>
    <w:rsid w:val="00622986"/>
    <w:rsid w:val="00710B1C"/>
    <w:rsid w:val="007D7CBD"/>
    <w:rsid w:val="007E0238"/>
    <w:rsid w:val="00822E5D"/>
    <w:rsid w:val="00854AA1"/>
    <w:rsid w:val="00887946"/>
    <w:rsid w:val="008E1F48"/>
    <w:rsid w:val="00923E7A"/>
    <w:rsid w:val="00932AB4"/>
    <w:rsid w:val="009B14DE"/>
    <w:rsid w:val="009C4191"/>
    <w:rsid w:val="00A36124"/>
    <w:rsid w:val="00AE13F3"/>
    <w:rsid w:val="00B63CFF"/>
    <w:rsid w:val="00BC45E9"/>
    <w:rsid w:val="00CB01CC"/>
    <w:rsid w:val="00D026A8"/>
    <w:rsid w:val="00D03E8A"/>
    <w:rsid w:val="00D57762"/>
    <w:rsid w:val="00DC3E38"/>
    <w:rsid w:val="00E9061B"/>
    <w:rsid w:val="00EC44BE"/>
    <w:rsid w:val="00F20B6A"/>
    <w:rsid w:val="00F2498F"/>
    <w:rsid w:val="00FE1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1E396B"/>
  <w15:chartTrackingRefBased/>
  <w15:docId w15:val="{B4CEF7B8-9026-49BC-85CB-357610446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2298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FirstParagraph"/>
    <w:link w:val="20"/>
    <w:uiPriority w:val="9"/>
    <w:unhideWhenUsed/>
    <w:qFormat/>
    <w:rsid w:val="00622986"/>
    <w:pPr>
      <w:keepNext/>
      <w:keepLines/>
      <w:widowControl/>
      <w:spacing w:before="120" w:after="120" w:line="360" w:lineRule="auto"/>
      <w:ind w:left="567" w:hanging="567"/>
      <w:jc w:val="left"/>
      <w:outlineLvl w:val="1"/>
    </w:pPr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paragraph" w:styleId="3">
    <w:name w:val="heading 3"/>
    <w:basedOn w:val="a0"/>
    <w:next w:val="FirstParagraph"/>
    <w:link w:val="30"/>
    <w:uiPriority w:val="9"/>
    <w:unhideWhenUsed/>
    <w:qFormat/>
    <w:rsid w:val="00622986"/>
    <w:pPr>
      <w:keepNext/>
      <w:keepLines/>
      <w:widowControl/>
      <w:spacing w:before="120" w:after="120" w:line="360" w:lineRule="auto"/>
      <w:ind w:left="992" w:hanging="567"/>
      <w:jc w:val="left"/>
      <w:outlineLvl w:val="2"/>
    </w:pPr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BC45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BC45E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C45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BC45E9"/>
    <w:rPr>
      <w:sz w:val="18"/>
      <w:szCs w:val="18"/>
    </w:rPr>
  </w:style>
  <w:style w:type="table" w:styleId="a8">
    <w:name w:val="Table Grid"/>
    <w:basedOn w:val="a2"/>
    <w:uiPriority w:val="59"/>
    <w:rsid w:val="00BC4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ody Text"/>
    <w:basedOn w:val="a"/>
    <w:link w:val="aa"/>
    <w:qFormat/>
    <w:rsid w:val="00543454"/>
    <w:pPr>
      <w:widowControl/>
      <w:spacing w:before="180" w:after="180"/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aa">
    <w:name w:val="正文文本 字符"/>
    <w:basedOn w:val="a1"/>
    <w:link w:val="a9"/>
    <w:rsid w:val="00543454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9"/>
    <w:next w:val="a9"/>
    <w:qFormat/>
    <w:rsid w:val="00543454"/>
    <w:pPr>
      <w:spacing w:before="120" w:after="120" w:line="360" w:lineRule="auto"/>
      <w:ind w:leftChars="100" w:left="100" w:rightChars="100" w:right="100" w:firstLineChars="200" w:firstLine="200"/>
    </w:pPr>
  </w:style>
  <w:style w:type="paragraph" w:customStyle="1" w:styleId="Compact">
    <w:name w:val="Compact"/>
    <w:basedOn w:val="a9"/>
    <w:qFormat/>
    <w:rsid w:val="00543454"/>
    <w:pPr>
      <w:spacing w:before="36" w:after="36"/>
    </w:pPr>
  </w:style>
  <w:style w:type="character" w:customStyle="1" w:styleId="10">
    <w:name w:val="标题 1 字符"/>
    <w:basedOn w:val="a1"/>
    <w:link w:val="1"/>
    <w:uiPriority w:val="9"/>
    <w:rsid w:val="00622986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62298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622986"/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622986"/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paragraph" w:styleId="a0">
    <w:name w:val="No Spacing"/>
    <w:uiPriority w:val="1"/>
    <w:qFormat/>
    <w:rsid w:val="00622986"/>
    <w:pPr>
      <w:widowControl w:val="0"/>
      <w:jc w:val="both"/>
    </w:pPr>
  </w:style>
  <w:style w:type="paragraph" w:styleId="TOC2">
    <w:name w:val="toc 2"/>
    <w:basedOn w:val="a"/>
    <w:next w:val="a"/>
    <w:autoRedefine/>
    <w:uiPriority w:val="39"/>
    <w:unhideWhenUsed/>
    <w:rsid w:val="00622986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622986"/>
    <w:pPr>
      <w:ind w:leftChars="400" w:left="840"/>
    </w:pPr>
  </w:style>
  <w:style w:type="character" w:styleId="ab">
    <w:name w:val="Hyperlink"/>
    <w:basedOn w:val="a1"/>
    <w:uiPriority w:val="99"/>
    <w:unhideWhenUsed/>
    <w:rsid w:val="00622986"/>
    <w:rPr>
      <w:color w:val="0563C1" w:themeColor="hyperlink"/>
      <w:u w:val="single"/>
    </w:rPr>
  </w:style>
  <w:style w:type="paragraph" w:styleId="ac">
    <w:name w:val="Date"/>
    <w:basedOn w:val="a"/>
    <w:next w:val="a"/>
    <w:link w:val="ad"/>
    <w:uiPriority w:val="99"/>
    <w:semiHidden/>
    <w:unhideWhenUsed/>
    <w:rsid w:val="000F4029"/>
    <w:pPr>
      <w:ind w:leftChars="2500" w:left="100"/>
    </w:pPr>
  </w:style>
  <w:style w:type="character" w:customStyle="1" w:styleId="ad">
    <w:name w:val="日期 字符"/>
    <w:basedOn w:val="a1"/>
    <w:link w:val="ac"/>
    <w:uiPriority w:val="99"/>
    <w:semiHidden/>
    <w:rsid w:val="000F40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7256BD-7DCA-444A-9DAB-2B192B2DB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5</Pages>
  <Words>223</Words>
  <Characters>1275</Characters>
  <Application>Microsoft Office Word</Application>
  <DocSecurity>0</DocSecurity>
  <Lines>10</Lines>
  <Paragraphs>2</Paragraphs>
  <ScaleCrop>false</ScaleCrop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chen ye</dc:creator>
  <cp:keywords/>
  <dc:description/>
  <cp:lastModifiedBy>嘉凯 王</cp:lastModifiedBy>
  <cp:revision>20</cp:revision>
  <dcterms:created xsi:type="dcterms:W3CDTF">2019-05-20T01:57:00Z</dcterms:created>
  <dcterms:modified xsi:type="dcterms:W3CDTF">2019-05-29T08:22:00Z</dcterms:modified>
</cp:coreProperties>
</file>